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426B15E4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2</w:t>
      </w:r>
      <w:r w:rsidR="000E401B">
        <w:rPr>
          <w:b/>
          <w:bCs/>
          <w:sz w:val="28"/>
          <w:szCs w:val="28"/>
        </w:rPr>
        <w:t>0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5658D7EE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2</w:t>
      </w:r>
      <w:r w:rsidR="000E401B">
        <w:t>0</w:t>
      </w:r>
      <w:r w:rsidR="00FE0230" w:rsidRPr="00927723">
        <w:t xml:space="preserve"> (I)</w:t>
      </w:r>
    </w:p>
    <w:p w14:paraId="24910BC0" w14:textId="619C069E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247083">
        <w:t>280</w:t>
      </w:r>
      <w:r w:rsidR="000E401B">
        <w:t>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014691CE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247083">
        <w:t>32</w:t>
      </w:r>
      <w:r w:rsidRPr="00927723">
        <w:t xml:space="preserve">% N-acetylated disaccharides </w:t>
      </w:r>
      <w:r w:rsidR="00927723" w:rsidRPr="00927723">
        <w:br/>
      </w:r>
      <w:r w:rsidR="00247083">
        <w:t>62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247083">
        <w:t>106</w:t>
      </w:r>
      <w:r w:rsidRPr="00927723">
        <w:t xml:space="preserve">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>” (sum of N-and O-sulphates) is 1</w:t>
      </w:r>
      <w:r w:rsidR="00247083">
        <w:t>68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247083">
        <w:t>5</w:t>
      </w:r>
      <w:bookmarkStart w:id="1" w:name="_GoBack"/>
      <w:bookmarkEnd w:id="1"/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A0297" w14:textId="77777777" w:rsidR="008B62A8" w:rsidRDefault="008B62A8" w:rsidP="000C6C4F">
      <w:pPr>
        <w:spacing w:after="0" w:line="240" w:lineRule="auto"/>
      </w:pPr>
      <w:r>
        <w:separator/>
      </w:r>
    </w:p>
  </w:endnote>
  <w:endnote w:type="continuationSeparator" w:id="0">
    <w:p w14:paraId="1D2F846D" w14:textId="77777777" w:rsidR="008B62A8" w:rsidRDefault="008B62A8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8B62A8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975F2" w14:textId="77777777" w:rsidR="008B62A8" w:rsidRDefault="008B62A8" w:rsidP="000C6C4F">
      <w:pPr>
        <w:spacing w:after="0" w:line="240" w:lineRule="auto"/>
      </w:pPr>
      <w:r>
        <w:separator/>
      </w:r>
    </w:p>
  </w:footnote>
  <w:footnote w:type="continuationSeparator" w:id="0">
    <w:p w14:paraId="2A5E9F13" w14:textId="77777777" w:rsidR="008B62A8" w:rsidRDefault="008B62A8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qgUAFkqIXywAAAA="/>
  </w:docVars>
  <w:rsids>
    <w:rsidRoot w:val="00AB5209"/>
    <w:rsid w:val="000C6C4F"/>
    <w:rsid w:val="000E401B"/>
    <w:rsid w:val="00247083"/>
    <w:rsid w:val="008B62A8"/>
    <w:rsid w:val="00927723"/>
    <w:rsid w:val="00947594"/>
    <w:rsid w:val="00A57491"/>
    <w:rsid w:val="00AB5209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FA32D0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C7CB0"/>
    <w:rsid w:val="00741ADF"/>
    <w:rsid w:val="00F74177"/>
    <w:rsid w:val="00FA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04:00Z</dcterms:created>
  <dcterms:modified xsi:type="dcterms:W3CDTF">2020-02-13T12:04:00Z</dcterms:modified>
</cp:coreProperties>
</file>